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BF6F4B" w14:textId="77777777" w:rsidR="00FD7E41" w:rsidRDefault="00FD7E41" w:rsidP="00FD7E41">
      <w:pPr>
        <w:ind w:left="360" w:hanging="360"/>
      </w:pPr>
      <w:r>
        <w:t>Date</w:t>
      </w:r>
    </w:p>
    <w:p w14:paraId="531D6BF5" w14:textId="77777777" w:rsidR="00FD7E41" w:rsidRDefault="00FD7E41" w:rsidP="00FD7E41">
      <w:pPr>
        <w:ind w:left="360" w:hanging="360"/>
      </w:pPr>
      <w:r>
        <w:t>Name of Person</w:t>
      </w:r>
    </w:p>
    <w:p w14:paraId="2AC37C6F" w14:textId="77777777" w:rsidR="00FD7E41" w:rsidRDefault="00FD7E41" w:rsidP="00FD7E41">
      <w:pPr>
        <w:ind w:left="360" w:hanging="360"/>
      </w:pPr>
      <w:r>
        <w:t>Name of Business</w:t>
      </w:r>
    </w:p>
    <w:p w14:paraId="28896D6A" w14:textId="77777777" w:rsidR="00FD7E41" w:rsidRDefault="001223BA" w:rsidP="00FD7E41">
      <w:pPr>
        <w:pStyle w:val="ListParagraph"/>
        <w:numPr>
          <w:ilvl w:val="0"/>
          <w:numId w:val="2"/>
        </w:numPr>
        <w:ind w:left="360"/>
      </w:pPr>
      <w:r>
        <w:t>Did you receive the funds?</w:t>
      </w:r>
    </w:p>
    <w:p w14:paraId="2EDD1291" w14:textId="08CD5C65" w:rsidR="008D721A" w:rsidRDefault="008D721A" w:rsidP="00FD7E41">
      <w:pPr>
        <w:pStyle w:val="ListParagraph"/>
        <w:numPr>
          <w:ilvl w:val="0"/>
          <w:numId w:val="2"/>
        </w:numPr>
        <w:ind w:left="360"/>
      </w:pPr>
      <w:r>
        <w:t>How much?</w:t>
      </w:r>
    </w:p>
    <w:p w14:paraId="3B375319" w14:textId="77777777" w:rsidR="00FD7E41" w:rsidRDefault="001223BA" w:rsidP="00FD7E41">
      <w:pPr>
        <w:pStyle w:val="ListParagraph"/>
        <w:numPr>
          <w:ilvl w:val="0"/>
          <w:numId w:val="2"/>
        </w:numPr>
        <w:ind w:left="360"/>
      </w:pPr>
      <w:r>
        <w:t>What did you do with the funds?</w:t>
      </w:r>
    </w:p>
    <w:p w14:paraId="547BCCE2" w14:textId="77777777" w:rsidR="00FD7E41" w:rsidRDefault="00FD7E41" w:rsidP="00FD7E41">
      <w:pPr>
        <w:pStyle w:val="ListParagraph"/>
        <w:numPr>
          <w:ilvl w:val="0"/>
          <w:numId w:val="2"/>
        </w:numPr>
        <w:ind w:left="360"/>
      </w:pPr>
      <w:r>
        <w:t>What is the current status of your business idea?  Is it still viable?  Are you still working on it?</w:t>
      </w:r>
    </w:p>
    <w:p w14:paraId="2C6FDC09" w14:textId="77777777" w:rsidR="00FD7E41" w:rsidRDefault="00FD7E41" w:rsidP="00FD7E41">
      <w:pPr>
        <w:pStyle w:val="ListParagraph"/>
        <w:numPr>
          <w:ilvl w:val="0"/>
          <w:numId w:val="2"/>
        </w:numPr>
        <w:ind w:left="360"/>
      </w:pPr>
      <w:r>
        <w:t>Do you have a registered company (LLC, C Corp, or S Corp)?</w:t>
      </w:r>
    </w:p>
    <w:p w14:paraId="5A590841" w14:textId="77777777" w:rsidR="00FD7E41" w:rsidRDefault="00FD7E41" w:rsidP="00FD7E41">
      <w:pPr>
        <w:pStyle w:val="ListParagraph"/>
      </w:pPr>
    </w:p>
    <w:p w14:paraId="249E8E4A" w14:textId="77777777" w:rsidR="00FD7E41" w:rsidRDefault="00FD7E41" w:rsidP="00FD7E41">
      <w:r>
        <w:t>If your business idea has stopped or closed:</w:t>
      </w:r>
    </w:p>
    <w:p w14:paraId="71C57D34" w14:textId="77777777" w:rsidR="00FD7E41" w:rsidRDefault="00FD7E41" w:rsidP="00FD7E41">
      <w:pPr>
        <w:pStyle w:val="ListParagraph"/>
        <w:numPr>
          <w:ilvl w:val="0"/>
          <w:numId w:val="3"/>
        </w:numPr>
      </w:pPr>
      <w:r>
        <w:t>What do you think provided the most challenge to your idea?</w:t>
      </w:r>
    </w:p>
    <w:p w14:paraId="4061294E" w14:textId="77777777" w:rsidR="00FD7E41" w:rsidRDefault="00FD7E41" w:rsidP="00FD7E41">
      <w:pPr>
        <w:pStyle w:val="ListParagraph"/>
        <w:numPr>
          <w:ilvl w:val="0"/>
          <w:numId w:val="3"/>
        </w:numPr>
      </w:pPr>
      <w:r>
        <w:t>What would you have done differently?</w:t>
      </w:r>
    </w:p>
    <w:p w14:paraId="6A7A6116" w14:textId="54901375" w:rsidR="00FD7E41" w:rsidRDefault="00FD7E41" w:rsidP="00FD7E41">
      <w:pPr>
        <w:pStyle w:val="ListParagraph"/>
        <w:numPr>
          <w:ilvl w:val="0"/>
          <w:numId w:val="3"/>
        </w:numPr>
      </w:pPr>
      <w:r>
        <w:t>What advice would you give yourself or others after this experience?</w:t>
      </w:r>
    </w:p>
    <w:p w14:paraId="73EB7B54" w14:textId="5B03DDF1" w:rsidR="00FD7E41" w:rsidRDefault="00FD7E41" w:rsidP="00FD7E41">
      <w:r>
        <w:t>If your business idea is still viable and being pursued:</w:t>
      </w:r>
    </w:p>
    <w:p w14:paraId="2BE74CC3" w14:textId="7CB13719" w:rsidR="000547E7" w:rsidRDefault="000547E7" w:rsidP="000547E7">
      <w:pPr>
        <w:pStyle w:val="ListParagraph"/>
        <w:numPr>
          <w:ilvl w:val="0"/>
          <w:numId w:val="4"/>
        </w:numPr>
      </w:pPr>
      <w:r>
        <w:t>What is/are your current biggest challenge(s)</w:t>
      </w:r>
    </w:p>
    <w:p w14:paraId="6378A96F" w14:textId="0319BB5A" w:rsidR="00FD7E41" w:rsidRDefault="00FD7E41" w:rsidP="00FD7E41">
      <w:pPr>
        <w:pStyle w:val="ListParagraph"/>
        <w:numPr>
          <w:ilvl w:val="0"/>
          <w:numId w:val="4"/>
        </w:numPr>
      </w:pPr>
      <w:r>
        <w:t xml:space="preserve">What is </w:t>
      </w:r>
      <w:r w:rsidR="008D721A">
        <w:t>the</w:t>
      </w:r>
      <w:r>
        <w:t xml:space="preserve"> next milestone that you need to accomplish?</w:t>
      </w:r>
    </w:p>
    <w:p w14:paraId="2708E3F0" w14:textId="4C6F3056" w:rsidR="00FD7E41" w:rsidRDefault="00FD7E41" w:rsidP="00FD7E41">
      <w:pPr>
        <w:pStyle w:val="ListParagraph"/>
        <w:numPr>
          <w:ilvl w:val="0"/>
          <w:numId w:val="4"/>
        </w:numPr>
      </w:pPr>
      <w:r>
        <w:t xml:space="preserve">What resources do you need to </w:t>
      </w:r>
      <w:r w:rsidR="008D721A">
        <w:t>achieve your next milestone successfully</w:t>
      </w:r>
      <w:r>
        <w:t>?</w:t>
      </w:r>
    </w:p>
    <w:p w14:paraId="1B1D3526" w14:textId="77777777" w:rsidR="00FD7E41" w:rsidRDefault="00FD7E41" w:rsidP="000547E7">
      <w:pPr>
        <w:pStyle w:val="ListParagraph"/>
        <w:numPr>
          <w:ilvl w:val="0"/>
          <w:numId w:val="4"/>
        </w:numPr>
      </w:pPr>
      <w:r>
        <w:t>Are you planning to ask for more funds from the seed fund?</w:t>
      </w:r>
    </w:p>
    <w:p w14:paraId="4A8CA6CE" w14:textId="2F8FF027" w:rsidR="00FD7E41" w:rsidRDefault="00FD7E41" w:rsidP="00FD7E41">
      <w:pPr>
        <w:pStyle w:val="ListParagraph"/>
        <w:numPr>
          <w:ilvl w:val="0"/>
          <w:numId w:val="4"/>
        </w:numPr>
      </w:pPr>
      <w:r>
        <w:t xml:space="preserve">Are you generating revenue?  What is your monthly </w:t>
      </w:r>
      <w:r w:rsidR="008D721A">
        <w:t>incom</w:t>
      </w:r>
      <w:r>
        <w:t>e?  What is your expected total revenue for the next 12 months</w:t>
      </w:r>
      <w:r w:rsidR="000547E7">
        <w:t>?</w:t>
      </w:r>
    </w:p>
    <w:p w14:paraId="10E808ED" w14:textId="1D77859B" w:rsidR="00FD7E41" w:rsidRDefault="00FD7E41" w:rsidP="00FD7E41">
      <w:pPr>
        <w:pStyle w:val="ListParagraph"/>
        <w:numPr>
          <w:ilvl w:val="0"/>
          <w:numId w:val="4"/>
        </w:numPr>
      </w:pPr>
      <w:r>
        <w:t>What is your current profit/loss?  What is your expected total profit/loss for the next 12 months</w:t>
      </w:r>
      <w:r w:rsidR="000547E7">
        <w:t>?</w:t>
      </w:r>
      <w:bookmarkStart w:id="0" w:name="_GoBack"/>
      <w:bookmarkEnd w:id="0"/>
    </w:p>
    <w:p w14:paraId="30AB28A4" w14:textId="4A467D1A" w:rsidR="00FD7E41" w:rsidRDefault="000547E7" w:rsidP="00FD7E41">
      <w:pPr>
        <w:pStyle w:val="ListParagraph"/>
        <w:numPr>
          <w:ilvl w:val="0"/>
          <w:numId w:val="4"/>
        </w:numPr>
      </w:pPr>
      <w:r>
        <w:t>Have you received or plan to raise additional financing</w:t>
      </w:r>
      <w:r w:rsidR="00FD7E41">
        <w:t>?</w:t>
      </w:r>
    </w:p>
    <w:p w14:paraId="3142EC6D" w14:textId="609199C3" w:rsidR="00FD7E41" w:rsidRDefault="00FD7E41" w:rsidP="00FD7E41">
      <w:pPr>
        <w:pStyle w:val="ListParagraph"/>
        <w:numPr>
          <w:ilvl w:val="1"/>
          <w:numId w:val="4"/>
        </w:numPr>
      </w:pPr>
      <w:r>
        <w:t xml:space="preserve">What type of </w:t>
      </w:r>
      <w:r w:rsidR="008D721A">
        <w:t>f</w:t>
      </w:r>
      <w:r>
        <w:t>inancing (load, equity)?</w:t>
      </w:r>
    </w:p>
    <w:p w14:paraId="6F74EB0F" w14:textId="257B8367" w:rsidR="00FD7E41" w:rsidRDefault="00FD7E41" w:rsidP="00FD7E41">
      <w:pPr>
        <w:pStyle w:val="ListParagraph"/>
        <w:numPr>
          <w:ilvl w:val="1"/>
          <w:numId w:val="4"/>
        </w:numPr>
      </w:pPr>
      <w:r>
        <w:t>How much financing have you received?</w:t>
      </w:r>
    </w:p>
    <w:p w14:paraId="736A9A01" w14:textId="45B1C1FB" w:rsidR="00FD7E41" w:rsidRDefault="00FD7E41" w:rsidP="00FD7E41">
      <w:pPr>
        <w:pStyle w:val="ListParagraph"/>
        <w:numPr>
          <w:ilvl w:val="0"/>
          <w:numId w:val="4"/>
        </w:numPr>
      </w:pPr>
      <w:r>
        <w:t>How many employees do you have?  How many are you expected to have in 12 months?</w:t>
      </w:r>
    </w:p>
    <w:p w14:paraId="5BA3066E" w14:textId="65FA5DA5" w:rsidR="00FD7E41" w:rsidRDefault="00FD7E41" w:rsidP="00FD7E41">
      <w:pPr>
        <w:pStyle w:val="ListParagraph"/>
        <w:numPr>
          <w:ilvl w:val="0"/>
          <w:numId w:val="4"/>
        </w:numPr>
      </w:pPr>
      <w:r>
        <w:t>Have you sold your business?</w:t>
      </w:r>
    </w:p>
    <w:p w14:paraId="183AA3B9" w14:textId="2B0C8E39" w:rsidR="00FD7E41" w:rsidRDefault="00FD7E41" w:rsidP="00FD7E41"/>
    <w:p w14:paraId="1CA7AA0E" w14:textId="096B5155" w:rsidR="00FD7E41" w:rsidRDefault="00FD7E41" w:rsidP="00FD7E41">
      <w:r>
        <w:t>Wildcat Seed Fund</w:t>
      </w:r>
    </w:p>
    <w:p w14:paraId="67339740" w14:textId="4CC4C2A7" w:rsidR="00FD7E41" w:rsidRDefault="00FD7E41" w:rsidP="00FD7E41">
      <w:pPr>
        <w:pStyle w:val="ListParagraph"/>
        <w:numPr>
          <w:ilvl w:val="0"/>
          <w:numId w:val="5"/>
        </w:numPr>
      </w:pPr>
      <w:r>
        <w:t xml:space="preserve">What was most </w:t>
      </w:r>
      <w:r w:rsidR="000547E7">
        <w:t xml:space="preserve">the </w:t>
      </w:r>
      <w:r>
        <w:t xml:space="preserve">valuable aspect of </w:t>
      </w:r>
      <w:r w:rsidR="008D721A">
        <w:t xml:space="preserve">the </w:t>
      </w:r>
      <w:r>
        <w:t>Wildcat seed process?</w:t>
      </w:r>
    </w:p>
    <w:p w14:paraId="413E6CFC" w14:textId="2335C64F" w:rsidR="00FD7E41" w:rsidRDefault="00FD7E41" w:rsidP="00FD7E41">
      <w:pPr>
        <w:pStyle w:val="ListParagraph"/>
        <w:numPr>
          <w:ilvl w:val="0"/>
          <w:numId w:val="5"/>
        </w:numPr>
      </w:pPr>
      <w:r>
        <w:t>What lessons or advice were most valuable?</w:t>
      </w:r>
    </w:p>
    <w:p w14:paraId="12E7C742" w14:textId="336C6154" w:rsidR="000547E7" w:rsidRDefault="000547E7" w:rsidP="00FD7E41">
      <w:pPr>
        <w:pStyle w:val="ListParagraph"/>
        <w:numPr>
          <w:ilvl w:val="0"/>
          <w:numId w:val="5"/>
        </w:numPr>
      </w:pPr>
      <w:r>
        <w:t xml:space="preserve">What activity, lessons, etc. were </w:t>
      </w:r>
      <w:r w:rsidR="008D721A">
        <w:t xml:space="preserve">the </w:t>
      </w:r>
      <w:r>
        <w:t>least valuable?</w:t>
      </w:r>
    </w:p>
    <w:p w14:paraId="60D3DBEF" w14:textId="01DD2F02" w:rsidR="00FD7E41" w:rsidRDefault="00FD7E41" w:rsidP="00FD7E41">
      <w:pPr>
        <w:pStyle w:val="ListParagraph"/>
        <w:numPr>
          <w:ilvl w:val="0"/>
          <w:numId w:val="5"/>
        </w:numPr>
      </w:pPr>
      <w:r>
        <w:t xml:space="preserve">What suggestions </w:t>
      </w:r>
      <w:r w:rsidR="008D721A">
        <w:t>do you have</w:t>
      </w:r>
      <w:r>
        <w:t>?</w:t>
      </w:r>
    </w:p>
    <w:p w14:paraId="22D3C6E5" w14:textId="77777777" w:rsidR="00D700A5" w:rsidRPr="00617A59" w:rsidRDefault="00D700A5" w:rsidP="00D700A5">
      <w:pPr>
        <w:pStyle w:val="ListParagraph"/>
        <w:numPr>
          <w:ilvl w:val="0"/>
          <w:numId w:val="5"/>
        </w:numPr>
      </w:pPr>
      <w:bookmarkStart w:id="1" w:name="_Hlk32821192"/>
      <w:r w:rsidRPr="00617A59">
        <w:t>What impact did the mentors have on your business?</w:t>
      </w:r>
    </w:p>
    <w:p w14:paraId="5AA794CD" w14:textId="2F0FA49E" w:rsidR="00D700A5" w:rsidRPr="00617A59" w:rsidRDefault="00D700A5" w:rsidP="006B2917">
      <w:pPr>
        <w:pStyle w:val="ListParagraph"/>
        <w:numPr>
          <w:ilvl w:val="0"/>
          <w:numId w:val="5"/>
        </w:numPr>
      </w:pPr>
      <w:r w:rsidRPr="00617A59">
        <w:t>What impact did the services and resources we provided have on your business?</w:t>
      </w:r>
      <w:bookmarkEnd w:id="1"/>
    </w:p>
    <w:p w14:paraId="3AA93911" w14:textId="4EE2982E" w:rsidR="00FD7E41" w:rsidRDefault="00FD7E41" w:rsidP="00FD7E41">
      <w:pPr>
        <w:pStyle w:val="ListParagraph"/>
        <w:numPr>
          <w:ilvl w:val="0"/>
          <w:numId w:val="5"/>
        </w:numPr>
      </w:pPr>
      <w:r>
        <w:t>What additional services or resources would you have like to receive from the seed fund?</w:t>
      </w:r>
    </w:p>
    <w:p w14:paraId="39E8063A" w14:textId="35F33801" w:rsidR="0064659F" w:rsidRDefault="00FD7E41" w:rsidP="00C9196A">
      <w:pPr>
        <w:pStyle w:val="ListParagraph"/>
        <w:numPr>
          <w:ilvl w:val="0"/>
          <w:numId w:val="5"/>
        </w:numPr>
      </w:pPr>
      <w:r>
        <w:t>Any comments, feedback, complaints, wishes</w:t>
      </w:r>
      <w:r w:rsidR="008D721A">
        <w:t>,</w:t>
      </w:r>
      <w:r>
        <w:t xml:space="preserve"> etc</w:t>
      </w:r>
      <w:r w:rsidR="00AC78A7">
        <w:t>.</w:t>
      </w:r>
      <w:r>
        <w:t>?</w:t>
      </w:r>
    </w:p>
    <w:p w14:paraId="1543AA4D" w14:textId="4A86C34A" w:rsidR="0064659F" w:rsidRDefault="0064659F" w:rsidP="0064659F"/>
    <w:p w14:paraId="5FE90D89" w14:textId="114196DB" w:rsidR="005B4663" w:rsidRPr="002942E3" w:rsidRDefault="002942E3" w:rsidP="002942E3">
      <w:pPr>
        <w:jc w:val="right"/>
        <w:rPr>
          <w:sz w:val="16"/>
          <w:szCs w:val="16"/>
        </w:rPr>
      </w:pPr>
      <w:r w:rsidRPr="002942E3">
        <w:rPr>
          <w:sz w:val="16"/>
          <w:szCs w:val="16"/>
        </w:rPr>
        <w:t>3.20</w:t>
      </w:r>
    </w:p>
    <w:sectPr w:rsidR="005B4663" w:rsidRPr="002942E3" w:rsidSect="00795259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1F2FDE"/>
    <w:multiLevelType w:val="hybridMultilevel"/>
    <w:tmpl w:val="15328E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A91885"/>
    <w:multiLevelType w:val="hybridMultilevel"/>
    <w:tmpl w:val="DD082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5B5685"/>
    <w:multiLevelType w:val="hybridMultilevel"/>
    <w:tmpl w:val="5A6C7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9B1226"/>
    <w:multiLevelType w:val="hybridMultilevel"/>
    <w:tmpl w:val="A0B6D6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EE3BD7"/>
    <w:multiLevelType w:val="hybridMultilevel"/>
    <w:tmpl w:val="BEB0F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tTA2sTQwNrUwNbZQ0lEKTi0uzszPAykwrgUAzrBJLywAAAA="/>
  </w:docVars>
  <w:rsids>
    <w:rsidRoot w:val="001223BA"/>
    <w:rsid w:val="000211B9"/>
    <w:rsid w:val="000547E7"/>
    <w:rsid w:val="000E291E"/>
    <w:rsid w:val="001223BA"/>
    <w:rsid w:val="002368FE"/>
    <w:rsid w:val="002942E3"/>
    <w:rsid w:val="005B4663"/>
    <w:rsid w:val="005C423D"/>
    <w:rsid w:val="00617A59"/>
    <w:rsid w:val="0064659F"/>
    <w:rsid w:val="00795259"/>
    <w:rsid w:val="0089002C"/>
    <w:rsid w:val="008D721A"/>
    <w:rsid w:val="00A404F5"/>
    <w:rsid w:val="00AC78A7"/>
    <w:rsid w:val="00D52772"/>
    <w:rsid w:val="00D700A5"/>
    <w:rsid w:val="00FD7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4D056"/>
  <w15:chartTrackingRefBased/>
  <w15:docId w15:val="{401AD4A4-8A7C-4776-B41F-542F343DC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23BA"/>
    <w:pPr>
      <w:ind w:left="720"/>
      <w:contextualSpacing/>
    </w:pPr>
  </w:style>
  <w:style w:type="table" w:styleId="TableGrid">
    <w:name w:val="Table Grid"/>
    <w:basedOn w:val="TableNormal"/>
    <w:uiPriority w:val="39"/>
    <w:rsid w:val="007952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84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2007A4-F653-4064-A768-14A9DDEB5C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8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ber State University</Company>
  <LinksUpToDate>false</LinksUpToDate>
  <CharactersWithSpaces>17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Taylor</dc:creator>
  <cp:keywords/>
  <dc:description/>
  <cp:lastModifiedBy>Bob Gruhler</cp:lastModifiedBy>
  <cp:revision>10</cp:revision>
  <cp:lastPrinted>2020-02-10T18:45:00Z</cp:lastPrinted>
  <dcterms:created xsi:type="dcterms:W3CDTF">2019-11-09T17:18:00Z</dcterms:created>
  <dcterms:modified xsi:type="dcterms:W3CDTF">2020-03-12T16:50:00Z</dcterms:modified>
</cp:coreProperties>
</file>